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852"/>
        <w:gridCol w:w="671"/>
        <w:gridCol w:w="1308"/>
        <w:gridCol w:w="1048"/>
        <w:gridCol w:w="601"/>
      </w:tblGrid>
      <w:tr w:rsidR="00B25F27" w14:paraId="0215562A" w14:textId="77777777" w:rsidTr="00B25F27">
        <w:trPr>
          <w:gridAfter w:val="1"/>
          <w:wAfter w:w="317" w:type="pct"/>
          <w:cantSplit/>
          <w:tblHeader/>
          <w:jc w:val="center"/>
        </w:trPr>
        <w:tc>
          <w:tcPr>
            <w:tcW w:w="3086" w:type="pct"/>
          </w:tcPr>
          <w:p w14:paraId="1CBCBA5F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354" w:type="pct"/>
          </w:tcPr>
          <w:p w14:paraId="204BA932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</w:p>
        </w:tc>
        <w:tc>
          <w:tcPr>
            <w:tcW w:w="690" w:type="pct"/>
          </w:tcPr>
          <w:p w14:paraId="11A69E83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</w:p>
        </w:tc>
        <w:tc>
          <w:tcPr>
            <w:tcW w:w="553" w:type="pct"/>
          </w:tcPr>
          <w:p w14:paraId="401BB5AC" w14:textId="77777777" w:rsidR="00B25F27" w:rsidRPr="00B25F27" w:rsidRDefault="00B25F27">
            <w:pPr>
              <w:keepNext/>
              <w:spacing w:after="60"/>
              <w:jc w:val="center"/>
              <w:rPr>
                <w:i/>
                <w:iCs/>
              </w:rPr>
            </w:pPr>
            <w:r w:rsidRPr="00B25F27">
              <w:rPr>
                <w:rFonts w:ascii="Calibri" w:hAnsi="Calibri"/>
                <w:b/>
                <w:i/>
                <w:iCs/>
                <w:sz w:val="20"/>
              </w:rPr>
              <w:t>p-value</w:t>
            </w:r>
          </w:p>
        </w:tc>
      </w:tr>
      <w:tr w:rsidR="00B25F27" w14:paraId="4AC85EDA" w14:textId="77777777" w:rsidTr="00B25F27">
        <w:trPr>
          <w:gridAfter w:val="1"/>
          <w:wAfter w:w="317" w:type="pct"/>
          <w:cantSplit/>
          <w:jc w:val="center"/>
        </w:trPr>
        <w:tc>
          <w:tcPr>
            <w:tcW w:w="4683" w:type="pct"/>
            <w:gridSpan w:val="4"/>
          </w:tcPr>
          <w:p w14:paraId="452C2D08" w14:textId="3F42B1EB" w:rsidR="00B25F27" w:rsidRDefault="00B25F27" w:rsidP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</w:tr>
      <w:tr w:rsidR="00B25F27" w14:paraId="20D8F9A3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03EBADF6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354" w:type="pct"/>
          </w:tcPr>
          <w:p w14:paraId="7C949DAC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</w:tcPr>
          <w:p w14:paraId="6C71D2AE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</w:tcPr>
          <w:p w14:paraId="65AC5F82" w14:textId="77777777" w:rsidR="00B25F27" w:rsidRDefault="00B25F27">
            <w:pPr>
              <w:keepNext/>
              <w:spacing w:after="60"/>
              <w:jc w:val="center"/>
            </w:pPr>
          </w:p>
        </w:tc>
      </w:tr>
      <w:tr w:rsidR="00B25F27" w14:paraId="41B33741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3EED9BE9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354" w:type="pct"/>
          </w:tcPr>
          <w:p w14:paraId="0AC616C6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81</w:t>
            </w:r>
          </w:p>
        </w:tc>
        <w:tc>
          <w:tcPr>
            <w:tcW w:w="690" w:type="pct"/>
          </w:tcPr>
          <w:p w14:paraId="6C6470E2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0, 47.2</w:t>
            </w:r>
          </w:p>
        </w:tc>
        <w:tc>
          <w:tcPr>
            <w:tcW w:w="553" w:type="pct"/>
          </w:tcPr>
          <w:p w14:paraId="644B8ED4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0</w:t>
            </w:r>
          </w:p>
        </w:tc>
      </w:tr>
      <w:tr w:rsidR="00B25F27" w14:paraId="0DA42694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135B8318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354" w:type="pct"/>
          </w:tcPr>
          <w:p w14:paraId="5E03625D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00</w:t>
            </w:r>
          </w:p>
        </w:tc>
        <w:tc>
          <w:tcPr>
            <w:tcW w:w="690" w:type="pct"/>
          </w:tcPr>
          <w:p w14:paraId="42E17E4C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9, 19.6</w:t>
            </w:r>
          </w:p>
        </w:tc>
        <w:tc>
          <w:tcPr>
            <w:tcW w:w="553" w:type="pct"/>
          </w:tcPr>
          <w:p w14:paraId="5FB714C1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B25F27" w14:paraId="10F54C48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6D68B5E8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354" w:type="pct"/>
          </w:tcPr>
          <w:p w14:paraId="5223BAE6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75</w:t>
            </w:r>
          </w:p>
        </w:tc>
        <w:tc>
          <w:tcPr>
            <w:tcW w:w="690" w:type="pct"/>
          </w:tcPr>
          <w:p w14:paraId="3FC5D9BA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2, 18.0</w:t>
            </w:r>
          </w:p>
        </w:tc>
        <w:tc>
          <w:tcPr>
            <w:tcW w:w="553" w:type="pct"/>
          </w:tcPr>
          <w:p w14:paraId="243E9C0C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B25F27" w14:paraId="03A93307" w14:textId="77777777" w:rsidTr="00B25F27">
        <w:trPr>
          <w:gridAfter w:val="1"/>
          <w:wAfter w:w="317" w:type="pct"/>
          <w:cantSplit/>
          <w:jc w:val="center"/>
        </w:trPr>
        <w:tc>
          <w:tcPr>
            <w:tcW w:w="4683" w:type="pct"/>
            <w:gridSpan w:val="4"/>
          </w:tcPr>
          <w:p w14:paraId="32F1DC9D" w14:textId="5B6B0D0B" w:rsidR="00B25F27" w:rsidRDefault="00B25F27" w:rsidP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</w:tr>
      <w:tr w:rsidR="00B25F27" w14:paraId="273A94D6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0D174BAB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54" w:type="pct"/>
          </w:tcPr>
          <w:p w14:paraId="1752A606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</w:tcPr>
          <w:p w14:paraId="58B7F345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</w:tcPr>
          <w:p w14:paraId="23FC75A9" w14:textId="77777777" w:rsidR="00B25F27" w:rsidRDefault="00B25F27">
            <w:pPr>
              <w:keepNext/>
              <w:spacing w:after="60"/>
              <w:jc w:val="center"/>
            </w:pPr>
          </w:p>
        </w:tc>
      </w:tr>
      <w:tr w:rsidR="00B25F27" w14:paraId="06D057C0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0D6C9150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54" w:type="pct"/>
          </w:tcPr>
          <w:p w14:paraId="7FD74E08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5</w:t>
            </w:r>
          </w:p>
        </w:tc>
        <w:tc>
          <w:tcPr>
            <w:tcW w:w="690" w:type="pct"/>
          </w:tcPr>
          <w:p w14:paraId="01D97F99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5, 1.38</w:t>
            </w:r>
          </w:p>
        </w:tc>
        <w:tc>
          <w:tcPr>
            <w:tcW w:w="553" w:type="pct"/>
          </w:tcPr>
          <w:p w14:paraId="1000B945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B25F27" w14:paraId="2D42D76C" w14:textId="77777777" w:rsidTr="00B25F27">
        <w:trPr>
          <w:gridAfter w:val="1"/>
          <w:wAfter w:w="317" w:type="pct"/>
          <w:cantSplit/>
          <w:jc w:val="center"/>
        </w:trPr>
        <w:tc>
          <w:tcPr>
            <w:tcW w:w="4683" w:type="pct"/>
            <w:gridSpan w:val="4"/>
          </w:tcPr>
          <w:p w14:paraId="65A6060C" w14:textId="5F6ECCF9" w:rsidR="00B25F27" w:rsidRDefault="00B25F27" w:rsidP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s’ education level</w:t>
            </w:r>
          </w:p>
        </w:tc>
      </w:tr>
      <w:tr w:rsidR="00B25F27" w14:paraId="72BE77F1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784F14A3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354" w:type="pct"/>
          </w:tcPr>
          <w:p w14:paraId="461DB151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</w:tcPr>
          <w:p w14:paraId="7C283E33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</w:tcPr>
          <w:p w14:paraId="2EE71933" w14:textId="77777777" w:rsidR="00B25F27" w:rsidRDefault="00B25F27">
            <w:pPr>
              <w:keepNext/>
              <w:spacing w:after="60"/>
              <w:jc w:val="center"/>
            </w:pPr>
          </w:p>
        </w:tc>
      </w:tr>
      <w:tr w:rsidR="00B25F27" w14:paraId="385713E5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100C3E28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354" w:type="pct"/>
          </w:tcPr>
          <w:p w14:paraId="1E66E23A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7</w:t>
            </w:r>
          </w:p>
        </w:tc>
        <w:tc>
          <w:tcPr>
            <w:tcW w:w="690" w:type="pct"/>
          </w:tcPr>
          <w:p w14:paraId="6C018763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9, 1.04</w:t>
            </w:r>
          </w:p>
        </w:tc>
        <w:tc>
          <w:tcPr>
            <w:tcW w:w="553" w:type="pct"/>
          </w:tcPr>
          <w:p w14:paraId="11B3C346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7</w:t>
            </w:r>
          </w:p>
        </w:tc>
      </w:tr>
      <w:tr w:rsidR="00B25F27" w14:paraId="4E8BB6E4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7FA30C42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354" w:type="pct"/>
          </w:tcPr>
          <w:p w14:paraId="61F7C3A6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0</w:t>
            </w:r>
          </w:p>
        </w:tc>
        <w:tc>
          <w:tcPr>
            <w:tcW w:w="690" w:type="pct"/>
          </w:tcPr>
          <w:p w14:paraId="79199603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5, 1.16</w:t>
            </w:r>
          </w:p>
        </w:tc>
        <w:tc>
          <w:tcPr>
            <w:tcW w:w="553" w:type="pct"/>
          </w:tcPr>
          <w:p w14:paraId="659CE1B5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B25F27" w14:paraId="451E5DDB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60F4365F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354" w:type="pct"/>
          </w:tcPr>
          <w:p w14:paraId="3207CD62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8</w:t>
            </w:r>
          </w:p>
        </w:tc>
        <w:tc>
          <w:tcPr>
            <w:tcW w:w="690" w:type="pct"/>
          </w:tcPr>
          <w:p w14:paraId="705EE644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7, 1.75</w:t>
            </w:r>
          </w:p>
        </w:tc>
        <w:tc>
          <w:tcPr>
            <w:tcW w:w="553" w:type="pct"/>
          </w:tcPr>
          <w:p w14:paraId="03B4AB5A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B25F27" w14:paraId="79DBA1F6" w14:textId="77777777" w:rsidTr="00B25F27">
        <w:trPr>
          <w:gridAfter w:val="1"/>
          <w:wAfter w:w="317" w:type="pct"/>
          <w:cantSplit/>
          <w:jc w:val="center"/>
        </w:trPr>
        <w:tc>
          <w:tcPr>
            <w:tcW w:w="4683" w:type="pct"/>
            <w:gridSpan w:val="4"/>
          </w:tcPr>
          <w:p w14:paraId="06C2CA68" w14:textId="3D4D80E3" w:rsidR="00B25F27" w:rsidRDefault="00B25F27" w:rsidP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</w:tr>
      <w:tr w:rsidR="00B25F27" w14:paraId="113D0D39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79E164AE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354" w:type="pct"/>
          </w:tcPr>
          <w:p w14:paraId="7BB80A8F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</w:tcPr>
          <w:p w14:paraId="5E7A0F7A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</w:tcPr>
          <w:p w14:paraId="0BB09B28" w14:textId="77777777" w:rsidR="00B25F27" w:rsidRDefault="00B25F27">
            <w:pPr>
              <w:keepNext/>
              <w:spacing w:after="60"/>
              <w:jc w:val="center"/>
            </w:pPr>
          </w:p>
        </w:tc>
      </w:tr>
      <w:tr w:rsidR="00B25F27" w14:paraId="67DA1A9E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6E310651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354" w:type="pct"/>
          </w:tcPr>
          <w:p w14:paraId="5B64E1B0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4</w:t>
            </w:r>
          </w:p>
        </w:tc>
        <w:tc>
          <w:tcPr>
            <w:tcW w:w="690" w:type="pct"/>
          </w:tcPr>
          <w:p w14:paraId="4833107A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0, 1.48</w:t>
            </w:r>
          </w:p>
        </w:tc>
        <w:tc>
          <w:tcPr>
            <w:tcW w:w="553" w:type="pct"/>
          </w:tcPr>
          <w:p w14:paraId="6A0BF59B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B25F27" w14:paraId="5EF6C43B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353BFB09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354" w:type="pct"/>
          </w:tcPr>
          <w:p w14:paraId="650A3424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8</w:t>
            </w:r>
          </w:p>
        </w:tc>
        <w:tc>
          <w:tcPr>
            <w:tcW w:w="690" w:type="pct"/>
          </w:tcPr>
          <w:p w14:paraId="537F46A8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7, 1.22</w:t>
            </w:r>
          </w:p>
        </w:tc>
        <w:tc>
          <w:tcPr>
            <w:tcW w:w="553" w:type="pct"/>
          </w:tcPr>
          <w:p w14:paraId="54C6855B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B25F27" w14:paraId="34412FC8" w14:textId="77777777" w:rsidTr="00B25F27">
        <w:trPr>
          <w:gridAfter w:val="1"/>
          <w:wAfter w:w="317" w:type="pct"/>
          <w:cantSplit/>
          <w:jc w:val="center"/>
        </w:trPr>
        <w:tc>
          <w:tcPr>
            <w:tcW w:w="4683" w:type="pct"/>
            <w:gridSpan w:val="4"/>
          </w:tcPr>
          <w:p w14:paraId="63D9C400" w14:textId="16E975CB" w:rsidR="00B25F27" w:rsidRDefault="00B25F27" w:rsidP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</w:tr>
      <w:tr w:rsidR="00B25F27" w14:paraId="71D723D2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43D2E831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354" w:type="pct"/>
          </w:tcPr>
          <w:p w14:paraId="008164A8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</w:tcPr>
          <w:p w14:paraId="7EFF3660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</w:tcPr>
          <w:p w14:paraId="1FD60DAB" w14:textId="77777777" w:rsidR="00B25F27" w:rsidRDefault="00B25F27">
            <w:pPr>
              <w:keepNext/>
              <w:spacing w:after="60"/>
              <w:jc w:val="center"/>
            </w:pPr>
          </w:p>
        </w:tc>
      </w:tr>
      <w:tr w:rsidR="00B25F27" w14:paraId="06AD4313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65863329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354" w:type="pct"/>
          </w:tcPr>
          <w:p w14:paraId="1DBC2173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0</w:t>
            </w:r>
          </w:p>
        </w:tc>
        <w:tc>
          <w:tcPr>
            <w:tcW w:w="690" w:type="pct"/>
          </w:tcPr>
          <w:p w14:paraId="555BF2FF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4, 1.19</w:t>
            </w:r>
          </w:p>
        </w:tc>
        <w:tc>
          <w:tcPr>
            <w:tcW w:w="553" w:type="pct"/>
          </w:tcPr>
          <w:p w14:paraId="4385FFA5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B25F27" w14:paraId="3E75DAFB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3FF2D31E" w14:textId="1357B87B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-parent family</w:t>
            </w:r>
          </w:p>
        </w:tc>
        <w:tc>
          <w:tcPr>
            <w:tcW w:w="354" w:type="pct"/>
          </w:tcPr>
          <w:p w14:paraId="6E16EEC2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3</w:t>
            </w:r>
          </w:p>
        </w:tc>
        <w:tc>
          <w:tcPr>
            <w:tcW w:w="690" w:type="pct"/>
          </w:tcPr>
          <w:p w14:paraId="00D27880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7, 1.15</w:t>
            </w:r>
          </w:p>
        </w:tc>
        <w:tc>
          <w:tcPr>
            <w:tcW w:w="553" w:type="pct"/>
          </w:tcPr>
          <w:p w14:paraId="256568E5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B25F27" w14:paraId="5592DC45" w14:textId="77777777" w:rsidTr="00B25F27">
        <w:trPr>
          <w:gridAfter w:val="1"/>
          <w:wAfter w:w="317" w:type="pct"/>
          <w:cantSplit/>
          <w:jc w:val="center"/>
        </w:trPr>
        <w:tc>
          <w:tcPr>
            <w:tcW w:w="4683" w:type="pct"/>
            <w:gridSpan w:val="4"/>
          </w:tcPr>
          <w:p w14:paraId="795539AF" w14:textId="6C3F315E" w:rsidR="00B25F27" w:rsidRDefault="00B25F27" w:rsidP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</w:tr>
      <w:tr w:rsidR="00B25F27" w14:paraId="502443EF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7E1919E8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354" w:type="pct"/>
          </w:tcPr>
          <w:p w14:paraId="3FFAFB8E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</w:tcPr>
          <w:p w14:paraId="1A9143C4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</w:tcPr>
          <w:p w14:paraId="51E16D20" w14:textId="77777777" w:rsidR="00B25F27" w:rsidRDefault="00B25F27">
            <w:pPr>
              <w:keepNext/>
              <w:spacing w:after="60"/>
              <w:jc w:val="center"/>
            </w:pPr>
          </w:p>
        </w:tc>
      </w:tr>
      <w:tr w:rsidR="00B25F27" w14:paraId="52DB9D24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1A4F0377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354" w:type="pct"/>
          </w:tcPr>
          <w:p w14:paraId="38874ABA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3</w:t>
            </w:r>
          </w:p>
        </w:tc>
        <w:tc>
          <w:tcPr>
            <w:tcW w:w="690" w:type="pct"/>
          </w:tcPr>
          <w:p w14:paraId="394A98CA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0, 0.52</w:t>
            </w:r>
          </w:p>
        </w:tc>
        <w:tc>
          <w:tcPr>
            <w:tcW w:w="553" w:type="pct"/>
          </w:tcPr>
          <w:p w14:paraId="7DD44157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B25F27" w14:paraId="51FA7E2F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4E2855B4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354" w:type="pct"/>
          </w:tcPr>
          <w:p w14:paraId="727E9F44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1</w:t>
            </w:r>
          </w:p>
        </w:tc>
        <w:tc>
          <w:tcPr>
            <w:tcW w:w="690" w:type="pct"/>
          </w:tcPr>
          <w:p w14:paraId="7EB0E092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1, 0.47</w:t>
            </w:r>
          </w:p>
        </w:tc>
        <w:tc>
          <w:tcPr>
            <w:tcW w:w="553" w:type="pct"/>
          </w:tcPr>
          <w:p w14:paraId="62A43E64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B25F27" w14:paraId="054CBE92" w14:textId="77777777" w:rsidTr="00B25F27">
        <w:trPr>
          <w:gridAfter w:val="1"/>
          <w:wAfter w:w="317" w:type="pct"/>
          <w:cantSplit/>
          <w:jc w:val="center"/>
        </w:trPr>
        <w:tc>
          <w:tcPr>
            <w:tcW w:w="4683" w:type="pct"/>
            <w:gridSpan w:val="4"/>
          </w:tcPr>
          <w:p w14:paraId="13678457" w14:textId="29F50D60" w:rsidR="00B25F27" w:rsidRDefault="00B25F27" w:rsidP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</w:tr>
      <w:tr w:rsidR="00B25F27" w14:paraId="49FDCF4D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6C37AD05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54" w:type="pct"/>
          </w:tcPr>
          <w:p w14:paraId="1CFC7D96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</w:tcPr>
          <w:p w14:paraId="1D6AA222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</w:tcPr>
          <w:p w14:paraId="1EDAC680" w14:textId="77777777" w:rsidR="00B25F27" w:rsidRDefault="00B25F27">
            <w:pPr>
              <w:keepNext/>
              <w:spacing w:after="60"/>
              <w:jc w:val="center"/>
            </w:pPr>
          </w:p>
        </w:tc>
      </w:tr>
      <w:tr w:rsidR="00B25F27" w14:paraId="7E052028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29069CA8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54" w:type="pct"/>
          </w:tcPr>
          <w:p w14:paraId="17FCC9A9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5</w:t>
            </w:r>
          </w:p>
        </w:tc>
        <w:tc>
          <w:tcPr>
            <w:tcW w:w="690" w:type="pct"/>
          </w:tcPr>
          <w:p w14:paraId="57D11D8D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5, 1.02</w:t>
            </w:r>
          </w:p>
        </w:tc>
        <w:tc>
          <w:tcPr>
            <w:tcW w:w="553" w:type="pct"/>
          </w:tcPr>
          <w:p w14:paraId="0C679D2B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2</w:t>
            </w:r>
          </w:p>
        </w:tc>
      </w:tr>
      <w:tr w:rsidR="00B25F27" w14:paraId="21B23BF6" w14:textId="77777777" w:rsidTr="00B25F27">
        <w:trPr>
          <w:gridAfter w:val="1"/>
          <w:wAfter w:w="317" w:type="pct"/>
          <w:cantSplit/>
          <w:jc w:val="center"/>
        </w:trPr>
        <w:tc>
          <w:tcPr>
            <w:tcW w:w="4683" w:type="pct"/>
            <w:gridSpan w:val="4"/>
          </w:tcPr>
          <w:p w14:paraId="69B3618D" w14:textId="5C303B98" w:rsidR="00B25F27" w:rsidRDefault="00B25F27" w:rsidP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</w:tr>
      <w:tr w:rsidR="00B25F27" w14:paraId="244E89D8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4DB308C2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354" w:type="pct"/>
          </w:tcPr>
          <w:p w14:paraId="5B251E75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</w:tcPr>
          <w:p w14:paraId="3A0E42F3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</w:tcPr>
          <w:p w14:paraId="502B32F4" w14:textId="77777777" w:rsidR="00B25F27" w:rsidRDefault="00B25F27">
            <w:pPr>
              <w:keepNext/>
              <w:spacing w:after="60"/>
              <w:jc w:val="center"/>
            </w:pPr>
          </w:p>
        </w:tc>
      </w:tr>
      <w:tr w:rsidR="00B25F27" w14:paraId="75D43286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740AD6B8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354" w:type="pct"/>
          </w:tcPr>
          <w:p w14:paraId="40C2BD49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1</w:t>
            </w:r>
          </w:p>
        </w:tc>
        <w:tc>
          <w:tcPr>
            <w:tcW w:w="690" w:type="pct"/>
          </w:tcPr>
          <w:p w14:paraId="09E46D98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4, 3.29</w:t>
            </w:r>
          </w:p>
        </w:tc>
        <w:tc>
          <w:tcPr>
            <w:tcW w:w="553" w:type="pct"/>
          </w:tcPr>
          <w:p w14:paraId="1B4D0C0E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B25F27" w14:paraId="59B8AA38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68A33CC8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354" w:type="pct"/>
          </w:tcPr>
          <w:p w14:paraId="485B1140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7</w:t>
            </w:r>
          </w:p>
        </w:tc>
        <w:tc>
          <w:tcPr>
            <w:tcW w:w="690" w:type="pct"/>
          </w:tcPr>
          <w:p w14:paraId="68B1AA3A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7, 2.55</w:t>
            </w:r>
          </w:p>
        </w:tc>
        <w:tc>
          <w:tcPr>
            <w:tcW w:w="553" w:type="pct"/>
          </w:tcPr>
          <w:p w14:paraId="02DC5515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B25F27" w14:paraId="3FCD4A6B" w14:textId="77777777" w:rsidTr="00B25F27">
        <w:trPr>
          <w:gridAfter w:val="1"/>
          <w:wAfter w:w="317" w:type="pct"/>
          <w:cantSplit/>
          <w:jc w:val="center"/>
        </w:trPr>
        <w:tc>
          <w:tcPr>
            <w:tcW w:w="4683" w:type="pct"/>
            <w:gridSpan w:val="4"/>
          </w:tcPr>
          <w:p w14:paraId="6F3ADA15" w14:textId="0901A091" w:rsidR="00B25F27" w:rsidRDefault="00B25F27" w:rsidP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</w:tr>
      <w:tr w:rsidR="00B25F27" w14:paraId="0C645067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41ACCF33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354" w:type="pct"/>
          </w:tcPr>
          <w:p w14:paraId="14014678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</w:tcPr>
          <w:p w14:paraId="0FF91F8C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</w:tcPr>
          <w:p w14:paraId="633BE8F1" w14:textId="77777777" w:rsidR="00B25F27" w:rsidRDefault="00B25F27">
            <w:pPr>
              <w:keepNext/>
              <w:spacing w:after="60"/>
              <w:jc w:val="center"/>
            </w:pPr>
          </w:p>
        </w:tc>
      </w:tr>
      <w:tr w:rsidR="00B25F27" w14:paraId="1778DC27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7F6D33A4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354" w:type="pct"/>
          </w:tcPr>
          <w:p w14:paraId="41BFB695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5</w:t>
            </w:r>
          </w:p>
        </w:tc>
        <w:tc>
          <w:tcPr>
            <w:tcW w:w="690" w:type="pct"/>
          </w:tcPr>
          <w:p w14:paraId="72CC4419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8, 1.58</w:t>
            </w:r>
          </w:p>
        </w:tc>
        <w:tc>
          <w:tcPr>
            <w:tcW w:w="553" w:type="pct"/>
          </w:tcPr>
          <w:p w14:paraId="215D6859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B25F27" w14:paraId="4B5F1E8F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12A27207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354" w:type="pct"/>
          </w:tcPr>
          <w:p w14:paraId="183348A1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</w:t>
            </w:r>
          </w:p>
        </w:tc>
        <w:tc>
          <w:tcPr>
            <w:tcW w:w="690" w:type="pct"/>
          </w:tcPr>
          <w:p w14:paraId="0275FAC5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7, 1.39</w:t>
            </w:r>
          </w:p>
        </w:tc>
        <w:tc>
          <w:tcPr>
            <w:tcW w:w="553" w:type="pct"/>
          </w:tcPr>
          <w:p w14:paraId="0322067A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B25F27" w14:paraId="6FCAB574" w14:textId="77777777" w:rsidTr="00B25F27">
        <w:trPr>
          <w:gridAfter w:val="1"/>
          <w:wAfter w:w="317" w:type="pct"/>
          <w:cantSplit/>
          <w:jc w:val="center"/>
        </w:trPr>
        <w:tc>
          <w:tcPr>
            <w:tcW w:w="4683" w:type="pct"/>
            <w:gridSpan w:val="4"/>
          </w:tcPr>
          <w:p w14:paraId="59BE2CD4" w14:textId="7D47F1DB" w:rsidR="00B25F27" w:rsidRDefault="00B25F27" w:rsidP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nowledge_Level</w:t>
            </w:r>
          </w:p>
        </w:tc>
      </w:tr>
      <w:tr w:rsidR="00B25F27" w14:paraId="609C65D5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4EA00752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354" w:type="pct"/>
          </w:tcPr>
          <w:p w14:paraId="477471BB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</w:tcPr>
          <w:p w14:paraId="593BEA60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</w:tcPr>
          <w:p w14:paraId="6A9B3DBD" w14:textId="77777777" w:rsidR="00B25F27" w:rsidRDefault="00B25F27">
            <w:pPr>
              <w:keepNext/>
              <w:spacing w:after="60"/>
              <w:jc w:val="center"/>
            </w:pPr>
          </w:p>
        </w:tc>
      </w:tr>
      <w:tr w:rsidR="00B25F27" w14:paraId="5F0753B1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6AFB84FA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Moderate</w:t>
            </w:r>
          </w:p>
        </w:tc>
        <w:tc>
          <w:tcPr>
            <w:tcW w:w="354" w:type="pct"/>
          </w:tcPr>
          <w:p w14:paraId="23833361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7</w:t>
            </w:r>
          </w:p>
        </w:tc>
        <w:tc>
          <w:tcPr>
            <w:tcW w:w="690" w:type="pct"/>
          </w:tcPr>
          <w:p w14:paraId="7B56E282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3, 1.49</w:t>
            </w:r>
          </w:p>
        </w:tc>
        <w:tc>
          <w:tcPr>
            <w:tcW w:w="553" w:type="pct"/>
          </w:tcPr>
          <w:p w14:paraId="4F3C8000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</w:tr>
      <w:tr w:rsidR="00B25F27" w14:paraId="0096FD0B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3722A962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or</w:t>
            </w:r>
          </w:p>
        </w:tc>
        <w:tc>
          <w:tcPr>
            <w:tcW w:w="354" w:type="pct"/>
          </w:tcPr>
          <w:p w14:paraId="0145442D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7</w:t>
            </w:r>
          </w:p>
        </w:tc>
        <w:tc>
          <w:tcPr>
            <w:tcW w:w="690" w:type="pct"/>
          </w:tcPr>
          <w:p w14:paraId="59552BF7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3, 1.05</w:t>
            </w:r>
          </w:p>
        </w:tc>
        <w:tc>
          <w:tcPr>
            <w:tcW w:w="553" w:type="pct"/>
          </w:tcPr>
          <w:p w14:paraId="338496B9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7</w:t>
            </w:r>
          </w:p>
        </w:tc>
      </w:tr>
      <w:tr w:rsidR="00B25F27" w14:paraId="7DA0F832" w14:textId="77777777" w:rsidTr="00B25F27">
        <w:trPr>
          <w:gridAfter w:val="1"/>
          <w:wAfter w:w="317" w:type="pct"/>
          <w:cantSplit/>
          <w:jc w:val="center"/>
        </w:trPr>
        <w:tc>
          <w:tcPr>
            <w:tcW w:w="4683" w:type="pct"/>
            <w:gridSpan w:val="4"/>
          </w:tcPr>
          <w:p w14:paraId="61510E5D" w14:textId="5F449BFC" w:rsidR="00B25F27" w:rsidRDefault="00B25F27" w:rsidP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titude_Level</w:t>
            </w:r>
          </w:p>
        </w:tc>
      </w:tr>
      <w:tr w:rsidR="00B25F27" w14:paraId="15EBCE6F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235EA461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gative</w:t>
            </w:r>
          </w:p>
        </w:tc>
        <w:tc>
          <w:tcPr>
            <w:tcW w:w="354" w:type="pct"/>
          </w:tcPr>
          <w:p w14:paraId="03B31BFA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</w:tcPr>
          <w:p w14:paraId="09450524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</w:tcPr>
          <w:p w14:paraId="37E2E158" w14:textId="77777777" w:rsidR="00B25F27" w:rsidRDefault="00B25F27">
            <w:pPr>
              <w:keepNext/>
              <w:spacing w:after="60"/>
              <w:jc w:val="center"/>
            </w:pPr>
          </w:p>
        </w:tc>
      </w:tr>
      <w:tr w:rsidR="00B25F27" w14:paraId="5C8592E7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125B3FBC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itive</w:t>
            </w:r>
          </w:p>
        </w:tc>
        <w:tc>
          <w:tcPr>
            <w:tcW w:w="354" w:type="pct"/>
          </w:tcPr>
          <w:p w14:paraId="52DD50BF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49</w:t>
            </w:r>
          </w:p>
        </w:tc>
        <w:tc>
          <w:tcPr>
            <w:tcW w:w="690" w:type="pct"/>
          </w:tcPr>
          <w:p w14:paraId="0F6F948B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19, 18.7</w:t>
            </w:r>
          </w:p>
        </w:tc>
        <w:tc>
          <w:tcPr>
            <w:tcW w:w="553" w:type="pct"/>
          </w:tcPr>
          <w:p w14:paraId="46A25437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B25F27" w14:paraId="58EE8D5F" w14:textId="77777777" w:rsidTr="00B25F27">
        <w:trPr>
          <w:gridAfter w:val="1"/>
          <w:wAfter w:w="317" w:type="pct"/>
          <w:cantSplit/>
          <w:jc w:val="center"/>
        </w:trPr>
        <w:tc>
          <w:tcPr>
            <w:tcW w:w="3086" w:type="pct"/>
          </w:tcPr>
          <w:p w14:paraId="0B61885B" w14:textId="77777777" w:rsidR="00B25F27" w:rsidRDefault="00B25F2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certain</w:t>
            </w:r>
          </w:p>
        </w:tc>
        <w:tc>
          <w:tcPr>
            <w:tcW w:w="354" w:type="pct"/>
          </w:tcPr>
          <w:p w14:paraId="44220E93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44</w:t>
            </w:r>
          </w:p>
        </w:tc>
        <w:tc>
          <w:tcPr>
            <w:tcW w:w="690" w:type="pct"/>
          </w:tcPr>
          <w:p w14:paraId="6995E63B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49, 8.57</w:t>
            </w:r>
          </w:p>
        </w:tc>
        <w:tc>
          <w:tcPr>
            <w:tcW w:w="553" w:type="pct"/>
          </w:tcPr>
          <w:p w14:paraId="36AE548E" w14:textId="77777777" w:rsidR="00B25F27" w:rsidRDefault="00B25F2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C5184" w14:paraId="205E218E" w14:textId="77777777" w:rsidTr="00B25F27">
        <w:trPr>
          <w:cantSplit/>
          <w:jc w:val="center"/>
        </w:trPr>
        <w:tc>
          <w:tcPr>
            <w:tcW w:w="5000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2B261C8" w14:textId="77777777" w:rsidR="00CC5184" w:rsidRDefault="00E24A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breviations: CI = Confidence Interval, OR = Odds Ratio</w:t>
            </w:r>
          </w:p>
        </w:tc>
      </w:tr>
    </w:tbl>
    <w:p w14:paraId="563A0DA4" w14:textId="2575CB9D" w:rsidR="00CC5184" w:rsidRDefault="00E24A20">
      <w:pPr>
        <w:pStyle w:val="FirstParagraph"/>
      </w:pPr>
      <w:r w:rsidRPr="00E24A20">
        <w:t>Table 6 Factors associated with the level of practices regarding antibiotic resistance among parents of school-going children (N = 704)</w:t>
      </w:r>
      <w:r>
        <w:t>.</w:t>
      </w:r>
    </w:p>
    <w:sectPr w:rsidR="00CC518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73213D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C5184"/>
    <w:rsid w:val="00A71016"/>
    <w:rsid w:val="00B25F27"/>
    <w:rsid w:val="00CC5184"/>
    <w:rsid w:val="00E24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A341F2"/>
  <w15:docId w15:val="{DE8F9BEE-9C81-444A-8352-632E5806A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892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47</Words>
  <Characters>1223</Characters>
  <Application>Microsoft Office Word</Application>
  <DocSecurity>0</DocSecurity>
  <Lines>203</Lines>
  <Paragraphs>163</Paragraphs>
  <ScaleCrop>false</ScaleCrop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arin Rushni</cp:lastModifiedBy>
  <cp:revision>4</cp:revision>
  <dcterms:created xsi:type="dcterms:W3CDTF">2025-06-13T01:36:00Z</dcterms:created>
  <dcterms:modified xsi:type="dcterms:W3CDTF">2025-06-14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1e99f3-8a1c-49ca-b332-3ca7a21d4832</vt:lpwstr>
  </property>
</Properties>
</file>